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EE4696" w14:textId="0B1B336E" w:rsidR="00800DEF" w:rsidRPr="007A6083" w:rsidRDefault="00AC2AD1" w:rsidP="00800DEF">
      <w:pPr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</w:rPr>
        <w:t>Micro feeding spoon sets</w:t>
      </w:r>
    </w:p>
    <w:p w14:paraId="5CEE4697" w14:textId="77777777" w:rsidR="00800DEF" w:rsidRPr="007A6083" w:rsidRDefault="00800DEF" w:rsidP="00800DEF">
      <w:pPr>
        <w:rPr>
          <w:rFonts w:ascii="Times New Roman" w:hAnsi="Times New Roman" w:cs="Times New Roman"/>
          <w:sz w:val="24"/>
        </w:rPr>
      </w:pPr>
    </w:p>
    <w:p w14:paraId="5CEE4698" w14:textId="77777777" w:rsidR="007A6083" w:rsidRDefault="007A6083" w:rsidP="00800DEF">
      <w:pPr>
        <w:rPr>
          <w:rFonts w:ascii="Times New Roman" w:hAnsi="Times New Roman" w:cs="Times New Roman"/>
          <w:sz w:val="24"/>
        </w:rPr>
      </w:pPr>
      <w:r w:rsidRPr="007A6083">
        <w:rPr>
          <w:rFonts w:ascii="Times New Roman" w:hAnsi="Times New Roman" w:cs="Times New Roman"/>
          <w:b/>
          <w:sz w:val="24"/>
        </w:rPr>
        <w:t>Printing stringency</w:t>
      </w:r>
      <w:r w:rsidRPr="007A6083">
        <w:rPr>
          <w:rFonts w:ascii="Times New Roman" w:hAnsi="Times New Roman" w:cs="Times New Roman"/>
          <w:sz w:val="24"/>
        </w:rPr>
        <w:t>: Low</w:t>
      </w:r>
    </w:p>
    <w:p w14:paraId="5CEE4699" w14:textId="77777777" w:rsidR="00800DEF" w:rsidRPr="007A6083" w:rsidRDefault="007A6083" w:rsidP="007A6083">
      <w:pPr>
        <w:rPr>
          <w:rFonts w:ascii="Times New Roman" w:hAnsi="Times New Roman" w:cs="Times New Roman"/>
          <w:sz w:val="24"/>
        </w:rPr>
      </w:pPr>
      <w:r w:rsidRPr="007A6083">
        <w:rPr>
          <w:rFonts w:ascii="Times New Roman" w:hAnsi="Times New Roman" w:cs="Times New Roman"/>
          <w:b/>
          <w:sz w:val="24"/>
        </w:rPr>
        <w:t>Our condition</w:t>
      </w:r>
    </w:p>
    <w:p w14:paraId="5CEE469A" w14:textId="77777777" w:rsidR="007A6083" w:rsidRPr="007A6083" w:rsidRDefault="007A6083" w:rsidP="007A608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 w:rsidRPr="007A6083">
        <w:rPr>
          <w:rFonts w:ascii="Times New Roman" w:hAnsi="Times New Roman" w:cs="Times New Roman"/>
          <w:sz w:val="24"/>
        </w:rPr>
        <w:t>Layer height: 0.1</w:t>
      </w:r>
    </w:p>
    <w:p w14:paraId="5CEE469B" w14:textId="77777777" w:rsidR="007A6083" w:rsidRPr="007A6083" w:rsidRDefault="007A6083" w:rsidP="007A608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 w:rsidRPr="007A6083">
        <w:rPr>
          <w:rFonts w:ascii="Times New Roman" w:hAnsi="Times New Roman" w:cs="Times New Roman"/>
          <w:sz w:val="24"/>
        </w:rPr>
        <w:t>Infill: 20%</w:t>
      </w:r>
    </w:p>
    <w:p w14:paraId="5CEE469C" w14:textId="77777777" w:rsidR="007A6083" w:rsidRPr="007A6083" w:rsidRDefault="007A6083" w:rsidP="007A608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 w:rsidRPr="007A6083">
        <w:rPr>
          <w:rFonts w:ascii="Times New Roman" w:hAnsi="Times New Roman" w:cs="Times New Roman"/>
          <w:sz w:val="24"/>
        </w:rPr>
        <w:t xml:space="preserve">Support: </w:t>
      </w:r>
      <w:r w:rsidR="00314FBD">
        <w:rPr>
          <w:rFonts w:ascii="Times New Roman" w:hAnsi="Times New Roman" w:cs="Times New Roman"/>
          <w:sz w:val="24"/>
        </w:rPr>
        <w:t>No</w:t>
      </w:r>
    </w:p>
    <w:p w14:paraId="5CEE469D" w14:textId="77777777" w:rsidR="007A6083" w:rsidRDefault="007A6083" w:rsidP="007A608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 w:rsidRPr="007A6083">
        <w:rPr>
          <w:rFonts w:ascii="Times New Roman" w:hAnsi="Times New Roman" w:cs="Times New Roman"/>
          <w:sz w:val="24"/>
        </w:rPr>
        <w:t>200</w:t>
      </w:r>
      <w:r w:rsidR="00223181">
        <w:rPr>
          <w:rFonts w:ascii="Times New Roman" w:hAnsi="Times New Roman" w:cs="Times New Roman"/>
          <w:sz w:val="24"/>
        </w:rPr>
        <w:t xml:space="preserve"> °</w:t>
      </w:r>
      <w:r w:rsidRPr="007A6083">
        <w:rPr>
          <w:rFonts w:ascii="Times New Roman" w:hAnsi="Times New Roman" w:cs="Times New Roman"/>
          <w:sz w:val="24"/>
        </w:rPr>
        <w:t>C, with PLA</w:t>
      </w:r>
    </w:p>
    <w:p w14:paraId="5CEE469E" w14:textId="77777777" w:rsidR="007A6083" w:rsidRDefault="007A6083" w:rsidP="007A6083">
      <w:pPr>
        <w:rPr>
          <w:rFonts w:ascii="Times New Roman" w:hAnsi="Times New Roman" w:cs="Times New Roman"/>
          <w:sz w:val="24"/>
        </w:rPr>
      </w:pPr>
    </w:p>
    <w:p w14:paraId="5CEE46A0" w14:textId="279E11E0" w:rsidR="007A6083" w:rsidRPr="00970277" w:rsidRDefault="007A6083" w:rsidP="00970277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Features</w:t>
      </w:r>
    </w:p>
    <w:p w14:paraId="700E3ED4" w14:textId="0498545A" w:rsidR="00207D6F" w:rsidRPr="008F381F" w:rsidRDefault="007306BC" w:rsidP="008F381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3-piece </w:t>
      </w:r>
      <w:r w:rsidR="00620672">
        <w:rPr>
          <w:rFonts w:ascii="Times New Roman" w:hAnsi="Times New Roman" w:cs="Times New Roman"/>
          <w:sz w:val="24"/>
        </w:rPr>
        <w:t>spoon sets</w:t>
      </w:r>
    </w:p>
    <w:p w14:paraId="5CEE46A1" w14:textId="0D58FE9D" w:rsidR="007A6083" w:rsidRDefault="0085407F" w:rsidP="007A608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ree</w:t>
      </w:r>
      <w:r w:rsidR="007A6083">
        <w:rPr>
          <w:rFonts w:ascii="Times New Roman" w:hAnsi="Times New Roman" w:cs="Times New Roman"/>
          <w:sz w:val="24"/>
        </w:rPr>
        <w:t xml:space="preserve"> </w:t>
      </w:r>
      <w:r w:rsidR="00620672">
        <w:rPr>
          <w:rFonts w:ascii="Times New Roman" w:hAnsi="Times New Roman" w:cs="Times New Roman"/>
          <w:sz w:val="24"/>
        </w:rPr>
        <w:t>cup sizes</w:t>
      </w:r>
      <w:r w:rsidR="007A6083">
        <w:rPr>
          <w:rFonts w:ascii="Times New Roman" w:hAnsi="Times New Roman" w:cs="Times New Roman"/>
          <w:sz w:val="24"/>
        </w:rPr>
        <w:t>:</w:t>
      </w:r>
    </w:p>
    <w:p w14:paraId="5CEE46A2" w14:textId="15767839" w:rsidR="007A6083" w:rsidRDefault="00650D1D" w:rsidP="007A6083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b/>
          <w:sz w:val="24"/>
        </w:rPr>
        <w:t>Spoon_L_splash</w:t>
      </w:r>
      <w:proofErr w:type="spellEnd"/>
    </w:p>
    <w:p w14:paraId="5CEE46A3" w14:textId="25544286" w:rsidR="007A6083" w:rsidRDefault="00650D1D" w:rsidP="007A6083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b/>
          <w:sz w:val="24"/>
        </w:rPr>
        <w:t>Spoon_M_</w:t>
      </w:r>
      <w:r w:rsidR="00505557">
        <w:rPr>
          <w:rFonts w:ascii="Times New Roman" w:hAnsi="Times New Roman" w:cs="Times New Roman"/>
          <w:b/>
          <w:sz w:val="24"/>
        </w:rPr>
        <w:t>dribble</w:t>
      </w:r>
      <w:proofErr w:type="spellEnd"/>
    </w:p>
    <w:p w14:paraId="0ABE43C3" w14:textId="2CFCAEDC" w:rsidR="008F381F" w:rsidRPr="00897D7F" w:rsidRDefault="00505557" w:rsidP="00897D7F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b/>
          <w:sz w:val="24"/>
        </w:rPr>
        <w:t>Spoon_S_bit</w:t>
      </w:r>
      <w:proofErr w:type="spellEnd"/>
    </w:p>
    <w:p w14:paraId="250E1362" w14:textId="77777777" w:rsidR="00897D7F" w:rsidRPr="00897D7F" w:rsidRDefault="00897D7F" w:rsidP="00650D1D">
      <w:pPr>
        <w:pStyle w:val="ListParagraph"/>
        <w:ind w:left="1440"/>
        <w:rPr>
          <w:rFonts w:ascii="Times New Roman" w:hAnsi="Times New Roman" w:cs="Times New Roman"/>
          <w:sz w:val="24"/>
        </w:rPr>
      </w:pPr>
    </w:p>
    <w:p w14:paraId="5CEE46A6" w14:textId="77777777" w:rsidR="007A6083" w:rsidRDefault="007A6083" w:rsidP="007A6083">
      <w:pPr>
        <w:rPr>
          <w:rFonts w:ascii="Times New Roman" w:hAnsi="Times New Roman" w:cs="Times New Roman"/>
          <w:sz w:val="24"/>
        </w:rPr>
      </w:pPr>
    </w:p>
    <w:p w14:paraId="5CEE46A7" w14:textId="6BCC3F41" w:rsidR="00314FBD" w:rsidRDefault="007A6083" w:rsidP="00314FBD">
      <w:pPr>
        <w:jc w:val="right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v</w:t>
      </w:r>
      <w:r w:rsidRPr="00AB4E58">
        <w:rPr>
          <w:rFonts w:ascii="Times New Roman" w:hAnsi="Times New Roman"/>
          <w:color w:val="000000"/>
          <w:sz w:val="24"/>
          <w:szCs w:val="24"/>
        </w:rPr>
        <w:t xml:space="preserve">1.0: </w:t>
      </w:r>
      <w:r>
        <w:rPr>
          <w:rFonts w:ascii="Times New Roman" w:hAnsi="Times New Roman"/>
          <w:color w:val="000000"/>
          <w:sz w:val="24"/>
          <w:szCs w:val="24"/>
        </w:rPr>
        <w:t>Bod Owens</w:t>
      </w:r>
      <w:r w:rsidR="0085407F">
        <w:rPr>
          <w:rFonts w:ascii="Times New Roman" w:hAnsi="Times New Roman"/>
          <w:color w:val="000000"/>
          <w:sz w:val="24"/>
          <w:szCs w:val="24"/>
        </w:rPr>
        <w:t>, 202</w:t>
      </w:r>
      <w:r w:rsidR="002A213F">
        <w:rPr>
          <w:rFonts w:ascii="Times New Roman" w:hAnsi="Times New Roman"/>
          <w:color w:val="000000"/>
          <w:sz w:val="24"/>
          <w:szCs w:val="24"/>
        </w:rPr>
        <w:t>2</w:t>
      </w:r>
      <w:r w:rsidR="0085407F">
        <w:rPr>
          <w:rFonts w:ascii="Times New Roman" w:hAnsi="Times New Roman"/>
          <w:color w:val="000000"/>
          <w:sz w:val="24"/>
          <w:szCs w:val="24"/>
        </w:rPr>
        <w:t>/</w:t>
      </w:r>
      <w:r w:rsidR="002A213F">
        <w:rPr>
          <w:rFonts w:ascii="Times New Roman" w:hAnsi="Times New Roman"/>
          <w:color w:val="000000"/>
          <w:sz w:val="24"/>
          <w:szCs w:val="24"/>
        </w:rPr>
        <w:t>0</w:t>
      </w:r>
      <w:r w:rsidR="00506A9B">
        <w:rPr>
          <w:rFonts w:ascii="Times New Roman" w:hAnsi="Times New Roman"/>
          <w:color w:val="000000"/>
          <w:sz w:val="24"/>
          <w:szCs w:val="24"/>
        </w:rPr>
        <w:t>2</w:t>
      </w:r>
      <w:r w:rsidRPr="00AB4E58">
        <w:rPr>
          <w:rFonts w:ascii="Times New Roman" w:hAnsi="Times New Roman"/>
          <w:color w:val="000000"/>
          <w:sz w:val="24"/>
          <w:szCs w:val="24"/>
        </w:rPr>
        <w:t>/</w:t>
      </w:r>
      <w:r w:rsidR="00506A9B">
        <w:rPr>
          <w:rFonts w:ascii="Times New Roman" w:hAnsi="Times New Roman"/>
          <w:color w:val="000000"/>
          <w:sz w:val="24"/>
          <w:szCs w:val="24"/>
        </w:rPr>
        <w:t>15</w:t>
      </w:r>
    </w:p>
    <w:p w14:paraId="5CEE46AB" w14:textId="77777777" w:rsidR="00314FBD" w:rsidRDefault="00314FBD" w:rsidP="007A6083">
      <w:pPr>
        <w:jc w:val="right"/>
        <w:rPr>
          <w:rFonts w:ascii="Times New Roman" w:hAnsi="Times New Roman"/>
          <w:color w:val="000000"/>
          <w:sz w:val="24"/>
          <w:szCs w:val="24"/>
        </w:rPr>
      </w:pPr>
    </w:p>
    <w:p w14:paraId="5CEE46AC" w14:textId="77777777" w:rsidR="00314FBD" w:rsidRDefault="00314FBD" w:rsidP="007A6083">
      <w:pPr>
        <w:jc w:val="right"/>
        <w:rPr>
          <w:rFonts w:ascii="Times New Roman" w:hAnsi="Times New Roman"/>
          <w:color w:val="000000"/>
          <w:sz w:val="24"/>
          <w:szCs w:val="24"/>
        </w:rPr>
      </w:pPr>
    </w:p>
    <w:p w14:paraId="5CEE46AD" w14:textId="4C60ABB9" w:rsidR="007A6083" w:rsidRPr="007A6083" w:rsidRDefault="005D7178" w:rsidP="007A6083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49536" behindDoc="0" locked="0" layoutInCell="1" allowOverlap="1" wp14:anchorId="399A5450" wp14:editId="38879C11">
            <wp:simplePos x="0" y="0"/>
            <wp:positionH relativeFrom="column">
              <wp:posOffset>3748991</wp:posOffset>
            </wp:positionH>
            <wp:positionV relativeFrom="paragraph">
              <wp:posOffset>91831</wp:posOffset>
            </wp:positionV>
            <wp:extent cx="2232025" cy="2687320"/>
            <wp:effectExtent l="0" t="0" r="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2025" cy="2687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</w:rPr>
        <w:drawing>
          <wp:anchor distT="0" distB="0" distL="114300" distR="114300" simplePos="0" relativeHeight="251582976" behindDoc="0" locked="0" layoutInCell="1" allowOverlap="1" wp14:anchorId="08FC6953" wp14:editId="4A0B0D74">
            <wp:simplePos x="0" y="0"/>
            <wp:positionH relativeFrom="column">
              <wp:posOffset>735965</wp:posOffset>
            </wp:positionH>
            <wp:positionV relativeFrom="paragraph">
              <wp:posOffset>2540</wp:posOffset>
            </wp:positionV>
            <wp:extent cx="2341880" cy="2822575"/>
            <wp:effectExtent l="0" t="0" r="127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1880" cy="282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EE46AE" w14:textId="7F57D7E5" w:rsidR="007A6083" w:rsidRDefault="007A6083" w:rsidP="007A6083">
      <w:pPr>
        <w:rPr>
          <w:rFonts w:ascii="Times New Roman" w:hAnsi="Times New Roman" w:cs="Times New Roman"/>
          <w:sz w:val="24"/>
        </w:rPr>
      </w:pPr>
    </w:p>
    <w:p w14:paraId="5CEE46AF" w14:textId="724F7A56" w:rsidR="007A6083" w:rsidRPr="007A6083" w:rsidRDefault="007A6083" w:rsidP="007A6083">
      <w:pPr>
        <w:rPr>
          <w:rFonts w:ascii="Times New Roman" w:hAnsi="Times New Roman" w:cs="Times New Roman"/>
          <w:sz w:val="24"/>
        </w:rPr>
      </w:pPr>
    </w:p>
    <w:p w14:paraId="5CEE46B0" w14:textId="57495649" w:rsidR="00757A6C" w:rsidRDefault="00757A6C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br w:type="page"/>
      </w:r>
    </w:p>
    <w:p w14:paraId="5CEE46B2" w14:textId="3FBAD1B4" w:rsidR="00A361B6" w:rsidRPr="007A6083" w:rsidRDefault="00FC346A" w:rsidP="00800DE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anchor distT="0" distB="0" distL="114300" distR="114300" simplePos="0" relativeHeight="251764224" behindDoc="0" locked="0" layoutInCell="1" allowOverlap="1" wp14:anchorId="76F2E2DE" wp14:editId="0F6C1217">
            <wp:simplePos x="0" y="0"/>
            <wp:positionH relativeFrom="column">
              <wp:posOffset>3430270</wp:posOffset>
            </wp:positionH>
            <wp:positionV relativeFrom="paragraph">
              <wp:posOffset>299085</wp:posOffset>
            </wp:positionV>
            <wp:extent cx="2542540" cy="1903730"/>
            <wp:effectExtent l="0" t="0" r="0" b="127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2540" cy="1903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</w:rPr>
        <w:drawing>
          <wp:anchor distT="0" distB="0" distL="114300" distR="114300" simplePos="0" relativeHeight="251725312" behindDoc="0" locked="0" layoutInCell="1" allowOverlap="1" wp14:anchorId="611240C1" wp14:editId="73A4A4B1">
            <wp:simplePos x="0" y="0"/>
            <wp:positionH relativeFrom="column">
              <wp:posOffset>3439404</wp:posOffset>
            </wp:positionH>
            <wp:positionV relativeFrom="paragraph">
              <wp:posOffset>2277618</wp:posOffset>
            </wp:positionV>
            <wp:extent cx="2542697" cy="1903828"/>
            <wp:effectExtent l="0" t="0" r="0" b="127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2697" cy="19038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86400" behindDoc="0" locked="0" layoutInCell="1" allowOverlap="1" wp14:anchorId="0D92A267" wp14:editId="45E727F9">
            <wp:simplePos x="0" y="0"/>
            <wp:positionH relativeFrom="column">
              <wp:posOffset>767129</wp:posOffset>
            </wp:positionH>
            <wp:positionV relativeFrom="paragraph">
              <wp:posOffset>2278087</wp:posOffset>
            </wp:positionV>
            <wp:extent cx="2542697" cy="1903828"/>
            <wp:effectExtent l="0" t="0" r="0" b="127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2697" cy="19038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D7178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796992" behindDoc="0" locked="0" layoutInCell="1" allowOverlap="1" wp14:anchorId="257F026E" wp14:editId="7AB263BA">
            <wp:simplePos x="0" y="0"/>
            <wp:positionH relativeFrom="column">
              <wp:posOffset>758483</wp:posOffset>
            </wp:positionH>
            <wp:positionV relativeFrom="paragraph">
              <wp:posOffset>300111</wp:posOffset>
            </wp:positionV>
            <wp:extent cx="2542697" cy="1903828"/>
            <wp:effectExtent l="0" t="0" r="0" b="127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8943" cy="1908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A361B6" w:rsidRPr="007A6083" w:rsidSect="007A6083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7324F4"/>
    <w:multiLevelType w:val="hybridMultilevel"/>
    <w:tmpl w:val="E7D67EF6"/>
    <w:lvl w:ilvl="0" w:tplc="9D204002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EB3F38"/>
    <w:multiLevelType w:val="hybridMultilevel"/>
    <w:tmpl w:val="A7B41520"/>
    <w:lvl w:ilvl="0" w:tplc="E1840F8A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zMjI1NjE3szA1MjJW0lEKTi0uzszPAymwqAUA7ZiucSwAAAA="/>
  </w:docVars>
  <w:rsids>
    <w:rsidRoot w:val="00800DEF"/>
    <w:rsid w:val="00024102"/>
    <w:rsid w:val="00067120"/>
    <w:rsid w:val="000F3876"/>
    <w:rsid w:val="0017425B"/>
    <w:rsid w:val="001A1C99"/>
    <w:rsid w:val="00207D6F"/>
    <w:rsid w:val="00223181"/>
    <w:rsid w:val="002A213F"/>
    <w:rsid w:val="00314FBD"/>
    <w:rsid w:val="003E0A8A"/>
    <w:rsid w:val="00497B1D"/>
    <w:rsid w:val="004C56B1"/>
    <w:rsid w:val="00505557"/>
    <w:rsid w:val="00506A9B"/>
    <w:rsid w:val="005D6A99"/>
    <w:rsid w:val="005D7178"/>
    <w:rsid w:val="00620672"/>
    <w:rsid w:val="00627455"/>
    <w:rsid w:val="00650D1D"/>
    <w:rsid w:val="00680589"/>
    <w:rsid w:val="006925DE"/>
    <w:rsid w:val="007306BC"/>
    <w:rsid w:val="00757A6C"/>
    <w:rsid w:val="007A6083"/>
    <w:rsid w:val="007D6C93"/>
    <w:rsid w:val="00800DEF"/>
    <w:rsid w:val="0085407F"/>
    <w:rsid w:val="00897D7F"/>
    <w:rsid w:val="008F381F"/>
    <w:rsid w:val="00970277"/>
    <w:rsid w:val="009A3354"/>
    <w:rsid w:val="00A361B6"/>
    <w:rsid w:val="00AC2AD1"/>
    <w:rsid w:val="00B20072"/>
    <w:rsid w:val="00E234BE"/>
    <w:rsid w:val="00E618DF"/>
    <w:rsid w:val="00E646C3"/>
    <w:rsid w:val="00F80767"/>
    <w:rsid w:val="00F872AD"/>
    <w:rsid w:val="00FC3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EE4696"/>
  <w15:chartTrackingRefBased/>
  <w15:docId w15:val="{1AE501F2-4440-4A0D-8BBD-6F42E964AE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608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608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8</Words>
  <Characters>2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-Kuo Hu</dc:creator>
  <cp:keywords/>
  <dc:description/>
  <cp:lastModifiedBy>Chi-Kuo Hu</cp:lastModifiedBy>
  <cp:revision>4</cp:revision>
  <cp:lastPrinted>2022-02-14T05:34:00Z</cp:lastPrinted>
  <dcterms:created xsi:type="dcterms:W3CDTF">2022-02-21T04:21:00Z</dcterms:created>
  <dcterms:modified xsi:type="dcterms:W3CDTF">2022-02-21T04:26:00Z</dcterms:modified>
</cp:coreProperties>
</file>